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D41CC" w14:textId="4A356B8D" w:rsidR="008C202B" w:rsidRDefault="00CB6B69" w:rsidP="004363CD">
      <w:pPr>
        <w:jc w:val="center"/>
        <w:rPr>
          <w:sz w:val="28"/>
          <w:szCs w:val="28"/>
        </w:rPr>
      </w:pPr>
      <w:bookmarkStart w:id="0" w:name="_GoBack"/>
      <w:bookmarkEnd w:id="0"/>
      <w:r>
        <w:rPr>
          <w:noProof/>
        </w:rPr>
        <w:drawing>
          <wp:inline distT="0" distB="0" distL="0" distR="0" wp14:anchorId="7E6BE17A" wp14:editId="0BB5FCAF">
            <wp:extent cx="1582334" cy="639864"/>
            <wp:effectExtent l="0" t="0" r="0" b="8255"/>
            <wp:docPr id="2" name="Picture 2" descr="Mental Health Ame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tal Health Americ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4261" cy="652774"/>
                    </a:xfrm>
                    <a:prstGeom prst="rect">
                      <a:avLst/>
                    </a:prstGeom>
                    <a:noFill/>
                    <a:ln>
                      <a:noFill/>
                    </a:ln>
                  </pic:spPr>
                </pic:pic>
              </a:graphicData>
            </a:graphic>
          </wp:inline>
        </w:drawing>
      </w:r>
    </w:p>
    <w:p w14:paraId="6E62F9BC" w14:textId="4D5556C3" w:rsidR="008C202B" w:rsidRDefault="008C202B" w:rsidP="004363CD">
      <w:pPr>
        <w:jc w:val="center"/>
        <w:rPr>
          <w:sz w:val="28"/>
          <w:szCs w:val="28"/>
        </w:rPr>
      </w:pPr>
    </w:p>
    <w:p w14:paraId="61963879" w14:textId="77777777" w:rsidR="008C202B" w:rsidRDefault="004363CD" w:rsidP="008C202B">
      <w:pPr>
        <w:jc w:val="center"/>
        <w:rPr>
          <w:b/>
          <w:bCs/>
          <w:sz w:val="32"/>
          <w:szCs w:val="32"/>
        </w:rPr>
      </w:pPr>
      <w:r w:rsidRPr="008C202B">
        <w:rPr>
          <w:b/>
          <w:bCs/>
          <w:sz w:val="32"/>
          <w:szCs w:val="32"/>
        </w:rPr>
        <w:t>Mental Health A</w:t>
      </w:r>
      <w:r w:rsidR="000A1543" w:rsidRPr="008C202B">
        <w:rPr>
          <w:b/>
          <w:bCs/>
          <w:sz w:val="32"/>
          <w:szCs w:val="32"/>
        </w:rPr>
        <w:t xml:space="preserve">merica </w:t>
      </w:r>
      <w:r w:rsidR="008C202B" w:rsidRPr="008C202B">
        <w:rPr>
          <w:b/>
          <w:bCs/>
          <w:sz w:val="32"/>
          <w:szCs w:val="32"/>
        </w:rPr>
        <w:t xml:space="preserve">Lakeshore </w:t>
      </w:r>
    </w:p>
    <w:p w14:paraId="69D21AB9" w14:textId="18143ACA" w:rsidR="004363CD" w:rsidRPr="008C202B" w:rsidRDefault="002C4E70" w:rsidP="008C202B">
      <w:pPr>
        <w:jc w:val="center"/>
        <w:rPr>
          <w:b/>
          <w:bCs/>
          <w:sz w:val="32"/>
          <w:szCs w:val="32"/>
        </w:rPr>
      </w:pPr>
      <w:r w:rsidRPr="008C202B">
        <w:rPr>
          <w:b/>
          <w:bCs/>
          <w:sz w:val="32"/>
          <w:szCs w:val="32"/>
        </w:rPr>
        <w:t>202</w:t>
      </w:r>
      <w:r w:rsidR="00720209">
        <w:rPr>
          <w:b/>
          <w:bCs/>
          <w:sz w:val="32"/>
          <w:szCs w:val="32"/>
        </w:rPr>
        <w:t>4</w:t>
      </w:r>
      <w:r w:rsidRPr="008C202B">
        <w:rPr>
          <w:b/>
          <w:bCs/>
          <w:sz w:val="32"/>
          <w:szCs w:val="32"/>
        </w:rPr>
        <w:t xml:space="preserve"> </w:t>
      </w:r>
      <w:r w:rsidR="004363CD" w:rsidRPr="008C202B">
        <w:rPr>
          <w:b/>
          <w:bCs/>
          <w:sz w:val="32"/>
          <w:szCs w:val="32"/>
        </w:rPr>
        <w:t>Scholarship Application</w:t>
      </w:r>
    </w:p>
    <w:p w14:paraId="3C581CE0" w14:textId="77777777" w:rsidR="004363CD" w:rsidRPr="008C202B" w:rsidRDefault="004363CD" w:rsidP="004363CD">
      <w:pPr>
        <w:jc w:val="center"/>
        <w:rPr>
          <w:b/>
          <w:bCs/>
          <w:sz w:val="32"/>
          <w:szCs w:val="32"/>
        </w:rPr>
      </w:pPr>
    </w:p>
    <w:p w14:paraId="1B5885E8" w14:textId="22BAC8A8" w:rsidR="004363CD" w:rsidRPr="00B47390" w:rsidRDefault="00D57D81" w:rsidP="004363CD">
      <w:r w:rsidRPr="000812BF">
        <w:rPr>
          <w:u w:val="single"/>
        </w:rPr>
        <w:t>Scholarship amount:</w:t>
      </w:r>
      <w:r w:rsidRPr="00B47390">
        <w:t xml:space="preserve"> </w:t>
      </w:r>
      <w:r w:rsidR="00BB5CC9">
        <w:t xml:space="preserve"> </w:t>
      </w:r>
      <w:r w:rsidRPr="00B47390">
        <w:t>$</w:t>
      </w:r>
      <w:r w:rsidR="005035B0">
        <w:t>1</w:t>
      </w:r>
      <w:r w:rsidRPr="00B47390">
        <w:t>500</w:t>
      </w:r>
    </w:p>
    <w:p w14:paraId="2E15E887" w14:textId="77777777" w:rsidR="00D57D81" w:rsidRPr="00B47390" w:rsidRDefault="00D57D81" w:rsidP="004363CD"/>
    <w:p w14:paraId="5183C8D6" w14:textId="5E76E909" w:rsidR="000A1543" w:rsidRPr="00B47390" w:rsidRDefault="00D57D81" w:rsidP="22ABFADD">
      <w:pPr>
        <w:rPr>
          <w:b/>
          <w:bCs/>
          <w:u w:val="single"/>
        </w:rPr>
      </w:pPr>
      <w:r w:rsidRPr="22ABFADD">
        <w:rPr>
          <w:u w:val="single"/>
        </w:rPr>
        <w:t>Deadline</w:t>
      </w:r>
      <w:r w:rsidR="21102A7C" w:rsidRPr="22ABFADD">
        <w:rPr>
          <w:u w:val="single"/>
        </w:rPr>
        <w:t>: All</w:t>
      </w:r>
      <w:r w:rsidR="00B75623">
        <w:t xml:space="preserve"> applications must be received</w:t>
      </w:r>
      <w:r w:rsidR="005035B0">
        <w:t>/postmarked</w:t>
      </w:r>
      <w:r>
        <w:t xml:space="preserve"> by</w:t>
      </w:r>
      <w:r w:rsidR="005035B0">
        <w:t xml:space="preserve"> Friday, </w:t>
      </w:r>
      <w:r w:rsidR="008C202B">
        <w:t>March 1</w:t>
      </w:r>
      <w:r w:rsidR="00B15BAC">
        <w:t>5</w:t>
      </w:r>
      <w:r w:rsidR="005035B0">
        <w:t>, 202</w:t>
      </w:r>
      <w:r w:rsidR="002B26E0">
        <w:t>4</w:t>
      </w:r>
      <w:r w:rsidR="005035B0">
        <w:t>.</w:t>
      </w:r>
    </w:p>
    <w:p w14:paraId="526F9E2C" w14:textId="77777777" w:rsidR="008C202B" w:rsidRDefault="000A1543" w:rsidP="004363CD">
      <w:r>
        <w:t>Please return completed application to:</w:t>
      </w:r>
    </w:p>
    <w:p w14:paraId="6C479DE9" w14:textId="481544F6" w:rsidR="22ABFADD" w:rsidRDefault="22ABFADD" w:rsidP="22ABFADD"/>
    <w:p w14:paraId="47BC8D5D" w14:textId="72718D41" w:rsidR="000A1543" w:rsidRPr="00B47390" w:rsidRDefault="00E47232" w:rsidP="008C202B">
      <w:pPr>
        <w:jc w:val="center"/>
      </w:pPr>
      <w:r>
        <w:t>Andrea Fischer</w:t>
      </w:r>
      <w:r w:rsidR="004E1CAA">
        <w:t>,</w:t>
      </w:r>
      <w:r w:rsidR="24499B1C">
        <w:t xml:space="preserve"> Education</w:t>
      </w:r>
      <w:r>
        <w:t xml:space="preserve"> Specialist</w:t>
      </w:r>
    </w:p>
    <w:p w14:paraId="2787F789" w14:textId="4524BFAB" w:rsidR="000A1543" w:rsidRPr="00B47390" w:rsidRDefault="000A1543" w:rsidP="008C202B">
      <w:pPr>
        <w:jc w:val="center"/>
      </w:pPr>
      <w:r w:rsidRPr="00B47390">
        <w:t>Mental Health America</w:t>
      </w:r>
      <w:r w:rsidR="005035B0">
        <w:t xml:space="preserve"> </w:t>
      </w:r>
      <w:r w:rsidR="008C202B">
        <w:t>Lakeshore</w:t>
      </w:r>
    </w:p>
    <w:p w14:paraId="1E3984AF" w14:textId="1AB720EB" w:rsidR="000A1543" w:rsidRPr="00B47390" w:rsidRDefault="008C202B" w:rsidP="008C202B">
      <w:pPr>
        <w:jc w:val="center"/>
      </w:pPr>
      <w:r>
        <w:t>410 S. Milwaukee Street</w:t>
      </w:r>
      <w:r w:rsidR="5BA4C7D8">
        <w:t xml:space="preserve">, </w:t>
      </w:r>
      <w:r>
        <w:t>Plymouth</w:t>
      </w:r>
      <w:r w:rsidR="000A1543">
        <w:t>, WI 530</w:t>
      </w:r>
      <w:r>
        <w:t>73</w:t>
      </w:r>
    </w:p>
    <w:p w14:paraId="1FA3EAB8" w14:textId="77777777" w:rsidR="00D57D81" w:rsidRPr="004E1CAA" w:rsidRDefault="00D57D81" w:rsidP="004363CD">
      <w:pPr>
        <w:rPr>
          <w:b/>
          <w:sz w:val="20"/>
          <w:szCs w:val="20"/>
          <w:u w:val="single"/>
        </w:rPr>
      </w:pPr>
    </w:p>
    <w:p w14:paraId="3F5E3329" w14:textId="3FA1B4CD" w:rsidR="00B40876" w:rsidRPr="008C202B" w:rsidRDefault="00D57D81" w:rsidP="004363CD">
      <w:r w:rsidRPr="000812BF">
        <w:rPr>
          <w:u w:val="single"/>
        </w:rPr>
        <w:t>Criteria:</w:t>
      </w:r>
      <w:r w:rsidRPr="00B47390">
        <w:t xml:space="preserve"> </w:t>
      </w:r>
      <w:r w:rsidR="005E5D9B" w:rsidRPr="00B47390">
        <w:t>Graduating</w:t>
      </w:r>
      <w:r w:rsidR="00C7634E" w:rsidRPr="00B47390">
        <w:t xml:space="preserve"> high school</w:t>
      </w:r>
      <w:r w:rsidR="005E5D9B" w:rsidRPr="00B47390">
        <w:t xml:space="preserve"> seniors</w:t>
      </w:r>
      <w:r w:rsidR="001B5B2D" w:rsidRPr="00B47390">
        <w:t xml:space="preserve"> enter</w:t>
      </w:r>
      <w:r w:rsidR="00914F6B" w:rsidRPr="00B47390">
        <w:t xml:space="preserve">ing </w:t>
      </w:r>
      <w:r w:rsidR="00810C89">
        <w:t xml:space="preserve">either </w:t>
      </w:r>
      <w:r w:rsidR="00914F6B" w:rsidRPr="00B47390">
        <w:t>college or</w:t>
      </w:r>
      <w:r w:rsidR="00590C37">
        <w:t xml:space="preserve"> technical school</w:t>
      </w:r>
      <w:r w:rsidR="00914F6B" w:rsidRPr="00B47390">
        <w:t xml:space="preserve"> may apply</w:t>
      </w:r>
      <w:r w:rsidR="001B5B2D" w:rsidRPr="00B47390">
        <w:t xml:space="preserve">. </w:t>
      </w:r>
      <w:r w:rsidR="008C202B">
        <w:t>All a</w:t>
      </w:r>
      <w:r w:rsidR="001B5B2D" w:rsidRPr="00B47390">
        <w:t>pplicant</w:t>
      </w:r>
      <w:r w:rsidR="008C202B">
        <w:t>s</w:t>
      </w:r>
      <w:r w:rsidR="00402A15" w:rsidRPr="00B47390">
        <w:t xml:space="preserve"> must </w:t>
      </w:r>
      <w:r w:rsidR="008C202B">
        <w:t xml:space="preserve">attend a high school located in Sheboygan County and/or live within Sheboygan County, and </w:t>
      </w:r>
      <w:r w:rsidR="001B5B2D" w:rsidRPr="00B47390">
        <w:t>intend to pursue a degree</w:t>
      </w:r>
      <w:r w:rsidR="00AE18B0">
        <w:t>/career</w:t>
      </w:r>
      <w:r w:rsidR="001B5B2D" w:rsidRPr="00B47390">
        <w:t xml:space="preserve"> in a field </w:t>
      </w:r>
      <w:r w:rsidR="005035B0" w:rsidRPr="008C202B">
        <w:rPr>
          <w:b/>
          <w:bCs/>
          <w:u w:val="single"/>
        </w:rPr>
        <w:t>directly</w:t>
      </w:r>
      <w:r w:rsidR="005035B0">
        <w:t xml:space="preserve"> </w:t>
      </w:r>
      <w:r w:rsidR="001B5B2D" w:rsidRPr="00B47390">
        <w:t>related to mental health,</w:t>
      </w:r>
      <w:r w:rsidR="005E5D9B" w:rsidRPr="00B47390">
        <w:t xml:space="preserve"> including but not limited to</w:t>
      </w:r>
      <w:r w:rsidRPr="00B47390">
        <w:t xml:space="preserve"> </w:t>
      </w:r>
      <w:r w:rsidR="001B5B2D" w:rsidRPr="00B47390">
        <w:t xml:space="preserve">psychology, </w:t>
      </w:r>
      <w:r w:rsidRPr="00B47390">
        <w:t>counseling,</w:t>
      </w:r>
      <w:r w:rsidR="00B75623">
        <w:t xml:space="preserve"> social work</w:t>
      </w:r>
      <w:r w:rsidR="001B5B2D" w:rsidRPr="00B47390">
        <w:t>, psychiatry, psychiatric nursing</w:t>
      </w:r>
      <w:r w:rsidR="005035B0">
        <w:t>, etc</w:t>
      </w:r>
      <w:r w:rsidR="001B5B2D" w:rsidRPr="00B47390">
        <w:t>.</w:t>
      </w:r>
      <w:r w:rsidR="008C202B">
        <w:t xml:space="preserve"> </w:t>
      </w:r>
      <w:r w:rsidR="00B40876" w:rsidRPr="00B47390">
        <w:t>Applicants should have a minimum 3.0 grade point aver</w:t>
      </w:r>
      <w:r w:rsidR="00B75623">
        <w:t>age on</w:t>
      </w:r>
      <w:r w:rsidR="00590C37">
        <w:t xml:space="preserve"> a 4.0 scale</w:t>
      </w:r>
      <w:r w:rsidR="00AC2E6A">
        <w:t>. The ideal applicant w</w:t>
      </w:r>
      <w:r w:rsidR="008C202B">
        <w:t>ill</w:t>
      </w:r>
      <w:r w:rsidR="00AC2E6A">
        <w:t xml:space="preserve"> be an active participant in </w:t>
      </w:r>
      <w:r w:rsidR="005035B0">
        <w:t xml:space="preserve">their </w:t>
      </w:r>
      <w:r w:rsidR="00AC2E6A">
        <w:t>school</w:t>
      </w:r>
      <w:r w:rsidR="005035B0">
        <w:t xml:space="preserve">, their </w:t>
      </w:r>
      <w:r w:rsidR="00B40876" w:rsidRPr="00B47390">
        <w:t>community</w:t>
      </w:r>
      <w:r w:rsidR="005035B0">
        <w:t xml:space="preserve">, and the MHA </w:t>
      </w:r>
      <w:r w:rsidR="00936B96">
        <w:t xml:space="preserve">Student </w:t>
      </w:r>
      <w:r w:rsidR="005035B0">
        <w:t>Ambassador Program</w:t>
      </w:r>
      <w:r w:rsidR="0056272C" w:rsidRPr="008C202B">
        <w:rPr>
          <w:i/>
          <w:iCs/>
        </w:rPr>
        <w:t>.</w:t>
      </w:r>
    </w:p>
    <w:p w14:paraId="1BDD8BA8" w14:textId="77777777" w:rsidR="00400B81" w:rsidRPr="004E1CAA" w:rsidRDefault="00400B81" w:rsidP="004363CD">
      <w:pPr>
        <w:rPr>
          <w:sz w:val="20"/>
          <w:szCs w:val="20"/>
        </w:rPr>
      </w:pPr>
    </w:p>
    <w:p w14:paraId="1D4364C1" w14:textId="4979759D" w:rsidR="00400B81" w:rsidRDefault="00400B81" w:rsidP="004363CD">
      <w:r w:rsidRPr="00B47390">
        <w:t>The scholarship</w:t>
      </w:r>
      <w:r w:rsidR="00F3612E">
        <w:t xml:space="preserve"> recipient will be officially informed</w:t>
      </w:r>
      <w:r w:rsidRPr="00B47390">
        <w:t xml:space="preserve"> at the school’s scholarship recognition ceremony. </w:t>
      </w:r>
      <w:r w:rsidR="009C53A8" w:rsidRPr="00B47390">
        <w:t xml:space="preserve">The recipient must maintain a minimum 3.0 grade point average during the first semester of </w:t>
      </w:r>
      <w:r w:rsidR="00CB6B69">
        <w:t xml:space="preserve">their </w:t>
      </w:r>
      <w:r w:rsidR="009C53A8" w:rsidRPr="00B47390">
        <w:t>post-secondary study.</w:t>
      </w:r>
      <w:r w:rsidR="00B762DB">
        <w:t xml:space="preserve"> </w:t>
      </w:r>
      <w:r w:rsidRPr="00B47390">
        <w:t xml:space="preserve">The scholarship funds will be awarded when the recipient has provided proof of completion of one semester of post-secondary study in a major related </w:t>
      </w:r>
      <w:r w:rsidR="00B762DB">
        <w:t>to mental health.</w:t>
      </w:r>
    </w:p>
    <w:p w14:paraId="726EBDCF" w14:textId="1D74AEB4" w:rsidR="008C202B" w:rsidRDefault="008C202B" w:rsidP="004363CD"/>
    <w:p w14:paraId="205EF6A6" w14:textId="2011C651" w:rsidR="008C202B" w:rsidRPr="008C202B" w:rsidRDefault="008C202B" w:rsidP="004363CD">
      <w:pPr>
        <w:rPr>
          <w:b/>
          <w:bCs/>
        </w:rPr>
      </w:pPr>
      <w:r w:rsidRPr="008C202B">
        <w:rPr>
          <w:b/>
          <w:bCs/>
          <w:i/>
          <w:iCs/>
        </w:rPr>
        <w:t>Please remember to sign the application. Incomplete/illegible applications will not be considered</w:t>
      </w:r>
      <w:r>
        <w:rPr>
          <w:b/>
          <w:bCs/>
          <w:i/>
          <w:iCs/>
        </w:rPr>
        <w:t>.</w:t>
      </w:r>
    </w:p>
    <w:p w14:paraId="3D7D06D9" w14:textId="77777777" w:rsidR="00D57D81" w:rsidRDefault="00D57D81" w:rsidP="004363CD">
      <w:pPr>
        <w:rPr>
          <w:sz w:val="24"/>
          <w:szCs w:val="24"/>
        </w:rPr>
      </w:pPr>
    </w:p>
    <w:p w14:paraId="007C784B" w14:textId="77777777" w:rsidR="00D57D81" w:rsidRPr="00B47390" w:rsidRDefault="00D57D81" w:rsidP="004363CD">
      <w:r w:rsidRPr="00B47390">
        <w:t>Applicant’s name: _______________________________________________________</w:t>
      </w:r>
    </w:p>
    <w:p w14:paraId="421F9755" w14:textId="77777777" w:rsidR="00D57D81" w:rsidRDefault="00D57D81" w:rsidP="004363CD"/>
    <w:p w14:paraId="50FD79A9" w14:textId="77777777" w:rsidR="002D046D" w:rsidRDefault="002D046D" w:rsidP="004363CD">
      <w:r>
        <w:t>Parent</w:t>
      </w:r>
      <w:r w:rsidR="00F41F36">
        <w:t>/Guardian</w:t>
      </w:r>
      <w:r>
        <w:t xml:space="preserve"> name</w:t>
      </w:r>
      <w:r w:rsidR="000812BF">
        <w:t>(</w:t>
      </w:r>
      <w:r>
        <w:t>s</w:t>
      </w:r>
      <w:r w:rsidR="000812BF">
        <w:t>)</w:t>
      </w:r>
      <w:r w:rsidR="00F41F36">
        <w:t>: ______</w:t>
      </w:r>
      <w:r>
        <w:t>________________________________________</w:t>
      </w:r>
      <w:r w:rsidR="00F41F36">
        <w:t>__</w:t>
      </w:r>
    </w:p>
    <w:p w14:paraId="27312F46" w14:textId="77777777" w:rsidR="002D046D" w:rsidRPr="00B47390" w:rsidRDefault="002D046D" w:rsidP="004363CD"/>
    <w:p w14:paraId="24EF52F8" w14:textId="77777777" w:rsidR="007C4EEF" w:rsidRPr="00B47390" w:rsidRDefault="00D57D81" w:rsidP="004363CD">
      <w:r w:rsidRPr="00B47390">
        <w:t>Address: ______________________________________________________________</w:t>
      </w:r>
    </w:p>
    <w:p w14:paraId="0C4EB2F6" w14:textId="77777777" w:rsidR="007C4EEF" w:rsidRPr="00B47390" w:rsidRDefault="007C4EEF" w:rsidP="004363CD"/>
    <w:p w14:paraId="42344A0E" w14:textId="77777777" w:rsidR="00D57D81" w:rsidRPr="00B47390" w:rsidRDefault="00D57D81" w:rsidP="004363CD">
      <w:r w:rsidRPr="00B47390">
        <w:t>Telephone number: ______________________________________________________</w:t>
      </w:r>
    </w:p>
    <w:p w14:paraId="6B09C7E3" w14:textId="77777777" w:rsidR="00D57D81" w:rsidRPr="00B47390" w:rsidRDefault="00D57D81" w:rsidP="004363CD"/>
    <w:p w14:paraId="71463045" w14:textId="77777777" w:rsidR="00D57D81" w:rsidRPr="00B47390" w:rsidRDefault="00D57D81" w:rsidP="004363CD">
      <w:r w:rsidRPr="00B47390">
        <w:t>Email address: _________________________________________________________</w:t>
      </w:r>
    </w:p>
    <w:p w14:paraId="2CB6BAFB" w14:textId="77777777" w:rsidR="00D57D81" w:rsidRPr="00B47390" w:rsidRDefault="00D57D81" w:rsidP="004363CD"/>
    <w:p w14:paraId="79300905" w14:textId="77777777" w:rsidR="007F482A" w:rsidRPr="00B47390" w:rsidRDefault="007F482A" w:rsidP="004363CD">
      <w:r w:rsidRPr="00B47390">
        <w:t>Current school: _________________________________________________________</w:t>
      </w:r>
    </w:p>
    <w:p w14:paraId="42D6FCDA" w14:textId="77777777" w:rsidR="007F482A" w:rsidRPr="00B47390" w:rsidRDefault="007F482A" w:rsidP="004363CD"/>
    <w:p w14:paraId="4CAF10BC" w14:textId="77777777" w:rsidR="00D57D81" w:rsidRPr="00B47390" w:rsidRDefault="007C4EEF" w:rsidP="004363CD">
      <w:r w:rsidRPr="00B47390">
        <w:t>College/</w:t>
      </w:r>
      <w:r w:rsidR="00D57D81" w:rsidRPr="00B47390">
        <w:t>technical school you plan to attend: ________________________________</w:t>
      </w:r>
      <w:r w:rsidRPr="00B47390">
        <w:t>__</w:t>
      </w:r>
    </w:p>
    <w:p w14:paraId="7321D875" w14:textId="77777777" w:rsidR="00D57D81" w:rsidRPr="00B47390" w:rsidRDefault="00D57D81" w:rsidP="004363CD"/>
    <w:p w14:paraId="5708E91C" w14:textId="7D7AFB4F" w:rsidR="004E1CAA" w:rsidRPr="00B47390" w:rsidRDefault="00D57D81" w:rsidP="004363CD">
      <w:r>
        <w:t>Major area of study: _____________________________________________________</w:t>
      </w:r>
    </w:p>
    <w:p w14:paraId="7D9A916E" w14:textId="6B781CC5" w:rsidR="22ABFADD" w:rsidRDefault="22ABFADD" w:rsidP="22ABFADD"/>
    <w:p w14:paraId="0E3B5885" w14:textId="77777777" w:rsidR="00D57D81" w:rsidRPr="00B47390" w:rsidRDefault="00D57D81" w:rsidP="004363CD">
      <w:r w:rsidRPr="00B47390">
        <w:t>Current GPA: ____</w:t>
      </w:r>
      <w:r w:rsidR="0000078B">
        <w:t>_______</w:t>
      </w:r>
      <w:r w:rsidR="003565B3" w:rsidRPr="00B47390">
        <w:t>on a __________ scale</w:t>
      </w:r>
    </w:p>
    <w:p w14:paraId="5B3C6AE0" w14:textId="77777777" w:rsidR="00980194" w:rsidRPr="004E1CAA" w:rsidRDefault="00980194" w:rsidP="008D7695">
      <w:pPr>
        <w:spacing w:line="360" w:lineRule="auto"/>
        <w:rPr>
          <w:sz w:val="24"/>
          <w:szCs w:val="24"/>
        </w:rPr>
      </w:pPr>
    </w:p>
    <w:p w14:paraId="4F389651" w14:textId="4BEAC6DD" w:rsidR="00810C89" w:rsidRPr="00BB5CC9" w:rsidRDefault="004244D3" w:rsidP="008D7695">
      <w:pPr>
        <w:spacing w:line="360" w:lineRule="auto"/>
        <w:rPr>
          <w:b/>
          <w:sz w:val="20"/>
        </w:rPr>
      </w:pPr>
      <w:r w:rsidRPr="00BB5CC9">
        <w:rPr>
          <w:b/>
          <w:sz w:val="20"/>
        </w:rPr>
        <w:t>Please r</w:t>
      </w:r>
      <w:r w:rsidR="00810C89" w:rsidRPr="00BB5CC9">
        <w:rPr>
          <w:b/>
          <w:sz w:val="20"/>
        </w:rPr>
        <w:t xml:space="preserve">espond </w:t>
      </w:r>
      <w:r w:rsidR="00BB5CC9" w:rsidRPr="00BB5CC9">
        <w:rPr>
          <w:b/>
          <w:sz w:val="20"/>
        </w:rPr>
        <w:t xml:space="preserve">neatly </w:t>
      </w:r>
      <w:r w:rsidR="00810C89" w:rsidRPr="00BB5CC9">
        <w:rPr>
          <w:b/>
          <w:sz w:val="20"/>
        </w:rPr>
        <w:t xml:space="preserve">to the following statements. </w:t>
      </w:r>
      <w:r w:rsidR="00980194">
        <w:rPr>
          <w:b/>
          <w:sz w:val="20"/>
        </w:rPr>
        <w:t>Please use a</w:t>
      </w:r>
      <w:r w:rsidR="00810C89" w:rsidRPr="00BB5CC9">
        <w:rPr>
          <w:b/>
          <w:sz w:val="20"/>
        </w:rPr>
        <w:t>dditional paper if needed.</w:t>
      </w:r>
    </w:p>
    <w:p w14:paraId="48EB8F0C" w14:textId="77777777" w:rsidR="001C117E" w:rsidRPr="00B47390" w:rsidRDefault="000812BF" w:rsidP="008D7695">
      <w:pPr>
        <w:spacing w:line="360" w:lineRule="auto"/>
      </w:pPr>
      <w:r>
        <w:t xml:space="preserve">1. </w:t>
      </w:r>
      <w:r w:rsidR="001C117E" w:rsidRPr="00B47390">
        <w:t>Describe you</w:t>
      </w:r>
      <w:r>
        <w:t>r</w:t>
      </w:r>
      <w:r w:rsidR="001C117E" w:rsidRPr="00B47390">
        <w:t xml:space="preserve"> involvement</w:t>
      </w:r>
      <w:r>
        <w:t xml:space="preserve"> in school activities</w:t>
      </w:r>
      <w:r w:rsidR="001C117E" w:rsidRPr="00B47390">
        <w:t>, including length of participatio</w:t>
      </w:r>
      <w:r w:rsidR="00D429AA">
        <w:t>n and any leadership positions:</w:t>
      </w:r>
      <w:r w:rsidR="00D429AA" w:rsidRPr="00B47390">
        <w:t xml:space="preserve"> _</w:t>
      </w:r>
      <w:r w:rsidR="001C117E" w:rsidRPr="00B47390">
        <w:t>___________________________________</w:t>
      </w:r>
      <w:r w:rsidR="00A103AA">
        <w:t>____________________</w:t>
      </w:r>
      <w:r w:rsidR="00D429AA">
        <w:t>___</w:t>
      </w:r>
    </w:p>
    <w:p w14:paraId="0FDB8F3C" w14:textId="77777777" w:rsidR="001C117E" w:rsidRDefault="00A103AA" w:rsidP="008D7695">
      <w:pPr>
        <w:spacing w:line="360" w:lineRule="auto"/>
      </w:pPr>
      <w:r>
        <w:t>____________________________________________________________________________</w:t>
      </w:r>
    </w:p>
    <w:p w14:paraId="7512BC66" w14:textId="77777777" w:rsidR="00801A93" w:rsidRDefault="00801A93" w:rsidP="008D7695">
      <w:pPr>
        <w:spacing w:line="360" w:lineRule="auto"/>
      </w:pPr>
      <w:r>
        <w:t>____________________________________________________________________________</w:t>
      </w:r>
    </w:p>
    <w:p w14:paraId="6AD27975" w14:textId="77777777" w:rsidR="00801A93" w:rsidRDefault="00801A93" w:rsidP="008D7695">
      <w:pPr>
        <w:spacing w:line="360" w:lineRule="auto"/>
      </w:pPr>
      <w:r>
        <w:t>____________________________________________________________________________</w:t>
      </w:r>
    </w:p>
    <w:p w14:paraId="278A66A1" w14:textId="77777777" w:rsidR="00801A93" w:rsidRDefault="00801A93" w:rsidP="008D7695">
      <w:pPr>
        <w:spacing w:line="360" w:lineRule="auto"/>
      </w:pPr>
      <w:r>
        <w:t>____________________________________________________________________________</w:t>
      </w:r>
    </w:p>
    <w:p w14:paraId="03900256" w14:textId="77777777" w:rsidR="00A103AA" w:rsidRPr="004E1CAA" w:rsidRDefault="00A103AA" w:rsidP="004363CD">
      <w:pPr>
        <w:rPr>
          <w:sz w:val="24"/>
          <w:szCs w:val="24"/>
        </w:rPr>
      </w:pPr>
    </w:p>
    <w:p w14:paraId="46B65A89" w14:textId="77777777" w:rsidR="00810C89" w:rsidRPr="00B47390" w:rsidRDefault="000812BF" w:rsidP="00810C89">
      <w:pPr>
        <w:spacing w:line="360" w:lineRule="auto"/>
      </w:pPr>
      <w:r>
        <w:t xml:space="preserve">2. </w:t>
      </w:r>
      <w:r w:rsidR="00810C89" w:rsidRPr="00B47390">
        <w:t>Describe you</w:t>
      </w:r>
      <w:r w:rsidR="00810C89">
        <w:t>r community</w:t>
      </w:r>
      <w:r w:rsidR="00810C89" w:rsidRPr="00B47390">
        <w:t xml:space="preserve"> involvement, including length of participation and any leadership positions: ____________________________________</w:t>
      </w:r>
      <w:r w:rsidR="00810C89">
        <w:t>________________________________</w:t>
      </w:r>
    </w:p>
    <w:p w14:paraId="5CBC0393" w14:textId="77777777" w:rsidR="00810C89" w:rsidRDefault="00810C89" w:rsidP="00810C89">
      <w:pPr>
        <w:spacing w:line="360" w:lineRule="auto"/>
      </w:pPr>
      <w:r>
        <w:t>____________________________________________________________________________</w:t>
      </w:r>
    </w:p>
    <w:p w14:paraId="33E1F505" w14:textId="77777777" w:rsidR="00810C89" w:rsidRDefault="00810C89" w:rsidP="00810C89">
      <w:pPr>
        <w:spacing w:line="360" w:lineRule="auto"/>
      </w:pPr>
      <w:r>
        <w:t>____________________________________________________________________________</w:t>
      </w:r>
    </w:p>
    <w:p w14:paraId="7E8199C1" w14:textId="77777777" w:rsidR="00810C89" w:rsidRDefault="00810C89" w:rsidP="00810C89">
      <w:pPr>
        <w:spacing w:line="360" w:lineRule="auto"/>
      </w:pPr>
      <w:r>
        <w:t>____________________________________________________________________________</w:t>
      </w:r>
    </w:p>
    <w:p w14:paraId="4CF47241" w14:textId="77777777" w:rsidR="00810C89" w:rsidRDefault="00810C89" w:rsidP="00810C89">
      <w:pPr>
        <w:spacing w:line="360" w:lineRule="auto"/>
      </w:pPr>
      <w:r>
        <w:t>____________________________________________________________________________</w:t>
      </w:r>
    </w:p>
    <w:p w14:paraId="58D00C3E" w14:textId="77777777" w:rsidR="00810C89" w:rsidRPr="004E1CAA" w:rsidRDefault="00810C89" w:rsidP="004363CD">
      <w:pPr>
        <w:rPr>
          <w:sz w:val="24"/>
          <w:szCs w:val="24"/>
        </w:rPr>
      </w:pPr>
    </w:p>
    <w:p w14:paraId="7FA31422" w14:textId="30F90937" w:rsidR="005035B0" w:rsidRDefault="000812BF" w:rsidP="008D7695">
      <w:pPr>
        <w:spacing w:line="360" w:lineRule="auto"/>
      </w:pPr>
      <w:r>
        <w:t xml:space="preserve">3. </w:t>
      </w:r>
      <w:r w:rsidR="005035B0">
        <w:t xml:space="preserve">Are you involved in the MHA </w:t>
      </w:r>
      <w:r w:rsidR="00936B96">
        <w:t xml:space="preserve">Student </w:t>
      </w:r>
      <w:r w:rsidR="005035B0">
        <w:t>Ambassador Program? If so, please describe how you have promoted mental health</w:t>
      </w:r>
      <w:r w:rsidR="00980194">
        <w:t xml:space="preserve"> and wellness</w:t>
      </w:r>
      <w:r w:rsidR="005035B0">
        <w:t xml:space="preserve"> within your school/community:</w:t>
      </w:r>
    </w:p>
    <w:p w14:paraId="2F7ABE35" w14:textId="77777777" w:rsidR="005035B0" w:rsidRDefault="005035B0" w:rsidP="005035B0">
      <w:pPr>
        <w:spacing w:line="360" w:lineRule="auto"/>
      </w:pPr>
      <w:r>
        <w:t>____________________________________________________________________________</w:t>
      </w:r>
    </w:p>
    <w:p w14:paraId="12DFD225" w14:textId="77777777" w:rsidR="005035B0" w:rsidRDefault="005035B0" w:rsidP="005035B0">
      <w:pPr>
        <w:spacing w:line="360" w:lineRule="auto"/>
      </w:pPr>
      <w:r>
        <w:t>____________________________________________________________________________</w:t>
      </w:r>
    </w:p>
    <w:p w14:paraId="2F8DA115" w14:textId="77777777" w:rsidR="005035B0" w:rsidRDefault="005035B0" w:rsidP="005035B0">
      <w:pPr>
        <w:spacing w:line="360" w:lineRule="auto"/>
      </w:pPr>
      <w:r>
        <w:t>____________________________________________________________________________</w:t>
      </w:r>
    </w:p>
    <w:p w14:paraId="67697755" w14:textId="77777777" w:rsidR="005035B0" w:rsidRDefault="005035B0" w:rsidP="005035B0">
      <w:pPr>
        <w:spacing w:line="360" w:lineRule="auto"/>
      </w:pPr>
      <w:r>
        <w:t>____________________________________________________________________________</w:t>
      </w:r>
    </w:p>
    <w:p w14:paraId="1A5C3A3A" w14:textId="0C5A5EF3" w:rsidR="005035B0" w:rsidRDefault="005035B0" w:rsidP="008D7695">
      <w:pPr>
        <w:spacing w:line="360" w:lineRule="auto"/>
      </w:pPr>
      <w:r>
        <w:t>____________________________________________________________________________</w:t>
      </w:r>
    </w:p>
    <w:p w14:paraId="01F940E9" w14:textId="77777777" w:rsidR="005035B0" w:rsidRDefault="005035B0" w:rsidP="008D7695">
      <w:pPr>
        <w:spacing w:line="360" w:lineRule="auto"/>
      </w:pPr>
    </w:p>
    <w:p w14:paraId="40727E31" w14:textId="3EC29414" w:rsidR="001C117E" w:rsidRDefault="00980194" w:rsidP="008D7695">
      <w:pPr>
        <w:spacing w:line="360" w:lineRule="auto"/>
      </w:pPr>
      <w:r>
        <w:t xml:space="preserve">4. </w:t>
      </w:r>
      <w:r w:rsidR="001C117E" w:rsidRPr="00B47390">
        <w:t xml:space="preserve">Describe your work </w:t>
      </w:r>
      <w:r w:rsidR="00035233" w:rsidRPr="00B47390">
        <w:t>experience(s) including responsibilities</w:t>
      </w:r>
      <w:r w:rsidR="001C117E" w:rsidRPr="00B47390">
        <w:t xml:space="preserve"> and place(s) of employment:</w:t>
      </w:r>
      <w:r w:rsidR="00035233" w:rsidRPr="00B47390">
        <w:t xml:space="preserve"> </w:t>
      </w:r>
    </w:p>
    <w:p w14:paraId="035FE536" w14:textId="77777777" w:rsidR="00AA10EC" w:rsidRDefault="00AA10EC" w:rsidP="008D7695">
      <w:pPr>
        <w:spacing w:line="360" w:lineRule="auto"/>
      </w:pPr>
      <w:r>
        <w:t>____________________________________________________________________________</w:t>
      </w:r>
    </w:p>
    <w:p w14:paraId="10E90011" w14:textId="77777777" w:rsidR="00AA10EC" w:rsidRDefault="00AA10EC" w:rsidP="008D7695">
      <w:pPr>
        <w:spacing w:line="360" w:lineRule="auto"/>
      </w:pPr>
      <w:r>
        <w:t>____________________________________________________________________________</w:t>
      </w:r>
    </w:p>
    <w:p w14:paraId="55B44F89" w14:textId="77777777" w:rsidR="00AA10EC" w:rsidRDefault="00AA10EC" w:rsidP="008D7695">
      <w:pPr>
        <w:spacing w:line="360" w:lineRule="auto"/>
      </w:pPr>
      <w:r>
        <w:t>____________________________________________________________________________</w:t>
      </w:r>
    </w:p>
    <w:p w14:paraId="015C1FED" w14:textId="77777777" w:rsidR="00AA10EC" w:rsidRDefault="00AA10EC" w:rsidP="008D7695">
      <w:pPr>
        <w:spacing w:line="360" w:lineRule="auto"/>
      </w:pPr>
      <w:r>
        <w:t>____________________________________________________________________________</w:t>
      </w:r>
    </w:p>
    <w:p w14:paraId="464182D1" w14:textId="77777777" w:rsidR="00AA10EC" w:rsidRPr="00B47390" w:rsidRDefault="00AA10EC" w:rsidP="008D7695">
      <w:pPr>
        <w:spacing w:line="360" w:lineRule="auto"/>
      </w:pPr>
      <w:r>
        <w:t>____________________________________________________________________________</w:t>
      </w:r>
    </w:p>
    <w:p w14:paraId="5A445CD9" w14:textId="77777777" w:rsidR="001C117E" w:rsidRPr="004E1CAA" w:rsidRDefault="001C117E" w:rsidP="004363CD">
      <w:pPr>
        <w:rPr>
          <w:sz w:val="24"/>
          <w:szCs w:val="24"/>
        </w:rPr>
      </w:pPr>
    </w:p>
    <w:p w14:paraId="0BAADCBB" w14:textId="7A2766AB" w:rsidR="00832261" w:rsidRDefault="00980194" w:rsidP="008D7695">
      <w:pPr>
        <w:spacing w:line="360" w:lineRule="auto"/>
      </w:pPr>
      <w:r>
        <w:t>5</w:t>
      </w:r>
      <w:r w:rsidR="000812BF">
        <w:t xml:space="preserve">. </w:t>
      </w:r>
      <w:r w:rsidR="005E5D9B" w:rsidRPr="00B47390">
        <w:t>D</w:t>
      </w:r>
      <w:r w:rsidR="00832261" w:rsidRPr="00B47390">
        <w:t>escribe any personal, family,</w:t>
      </w:r>
      <w:r w:rsidR="001A55B2">
        <w:t xml:space="preserve"> school,</w:t>
      </w:r>
      <w:r w:rsidR="00832261" w:rsidRPr="00B47390">
        <w:t xml:space="preserve"> or social </w:t>
      </w:r>
      <w:r w:rsidR="005035B0">
        <w:t>factors</w:t>
      </w:r>
      <w:r w:rsidR="00832261" w:rsidRPr="00B47390">
        <w:t xml:space="preserve"> that you believe should be consider</w:t>
      </w:r>
      <w:r w:rsidR="005E5D9B" w:rsidRPr="00B47390">
        <w:t>ed</w:t>
      </w:r>
      <w:r w:rsidR="005035B0">
        <w:t xml:space="preserve"> as a part of your application</w:t>
      </w:r>
      <w:r w:rsidR="00657439">
        <w:t xml:space="preserve"> (if applicable)</w:t>
      </w:r>
      <w:r w:rsidR="005E5D9B" w:rsidRPr="00B47390">
        <w:t xml:space="preserve">: </w:t>
      </w:r>
    </w:p>
    <w:p w14:paraId="34E2BAFD" w14:textId="77777777" w:rsidR="00801A93" w:rsidRDefault="00A103AA" w:rsidP="008D7695">
      <w:pPr>
        <w:spacing w:line="360" w:lineRule="auto"/>
      </w:pPr>
      <w:r>
        <w:t>___________________________________________________________________________</w:t>
      </w:r>
      <w:r w:rsidR="00AA10EC">
        <w:t>_</w:t>
      </w:r>
    </w:p>
    <w:p w14:paraId="792C5991" w14:textId="77777777" w:rsidR="0084089B" w:rsidRDefault="0084089B" w:rsidP="008D7695">
      <w:pPr>
        <w:spacing w:line="360" w:lineRule="auto"/>
      </w:pPr>
      <w:r>
        <w:t>___________________________________________________________________________</w:t>
      </w:r>
      <w:r w:rsidR="00AA10EC">
        <w:t>_</w:t>
      </w:r>
    </w:p>
    <w:p w14:paraId="3C57E228" w14:textId="5DB9C6AC" w:rsidR="005155D4" w:rsidRPr="00B47390" w:rsidRDefault="0084089B" w:rsidP="00657439">
      <w:pPr>
        <w:spacing w:line="360" w:lineRule="auto"/>
      </w:pPr>
      <w:r>
        <w:t>___________________________________________________________________________</w:t>
      </w:r>
      <w:r w:rsidR="00AA10EC">
        <w:t>_</w:t>
      </w:r>
    </w:p>
    <w:p w14:paraId="128BFC30" w14:textId="1269FB61" w:rsidR="003565B3" w:rsidRPr="00980194" w:rsidRDefault="000812BF" w:rsidP="004363CD">
      <w:r>
        <w:lastRenderedPageBreak/>
        <w:t xml:space="preserve">5. </w:t>
      </w:r>
      <w:r w:rsidR="005E5D9B" w:rsidRPr="00980194">
        <w:t>Attach a brief essay (500 words or less) describing the importance of mental health and how this relates to your chosen career path. Essays should be double-spaced and typed in size 12 font.</w:t>
      </w:r>
    </w:p>
    <w:p w14:paraId="0428BEE4" w14:textId="594B2F15" w:rsidR="00980194" w:rsidRDefault="00980194" w:rsidP="004363CD"/>
    <w:p w14:paraId="345A317D" w14:textId="77777777" w:rsidR="00980194" w:rsidRDefault="00980194" w:rsidP="004363CD"/>
    <w:p w14:paraId="5B981DF8" w14:textId="4E9C2F85" w:rsidR="00980194" w:rsidRPr="00980194" w:rsidRDefault="00980194" w:rsidP="004363CD">
      <w:r>
        <w:t xml:space="preserve">6. </w:t>
      </w:r>
      <w:r w:rsidRPr="22ABFADD">
        <w:rPr>
          <w:color w:val="000000" w:themeColor="text1"/>
        </w:rPr>
        <w:t>A creative submission piece is required for the 202</w:t>
      </w:r>
      <w:r w:rsidR="770A7379" w:rsidRPr="22ABFADD">
        <w:rPr>
          <w:color w:val="000000" w:themeColor="text1"/>
        </w:rPr>
        <w:t>4</w:t>
      </w:r>
      <w:r w:rsidRPr="22ABFADD">
        <w:rPr>
          <w:color w:val="000000" w:themeColor="text1"/>
        </w:rPr>
        <w:t xml:space="preserve"> application, such as a poem, a visual art piece, video, etc. We ask that applicants do not appear in any video, photograph, etc. to ensure anonymity for the voting members of the MHA Scholarship Committee. Pieces can be submitted with the </w:t>
      </w:r>
      <w:r w:rsidR="1F745A1B" w:rsidRPr="22ABFADD">
        <w:rPr>
          <w:color w:val="000000" w:themeColor="text1"/>
        </w:rPr>
        <w:t>application,</w:t>
      </w:r>
      <w:r w:rsidR="00CB6B69" w:rsidRPr="22ABFADD">
        <w:rPr>
          <w:color w:val="000000" w:themeColor="text1"/>
        </w:rPr>
        <w:t xml:space="preserve"> or</w:t>
      </w:r>
      <w:r w:rsidRPr="22ABFADD">
        <w:rPr>
          <w:color w:val="000000" w:themeColor="text1"/>
        </w:rPr>
        <w:t xml:space="preserve"> </w:t>
      </w:r>
      <w:r w:rsidR="00CB6B69" w:rsidRPr="22ABFADD">
        <w:rPr>
          <w:color w:val="000000" w:themeColor="text1"/>
        </w:rPr>
        <w:t xml:space="preserve">they </w:t>
      </w:r>
      <w:r w:rsidRPr="22ABFADD">
        <w:rPr>
          <w:color w:val="000000" w:themeColor="text1"/>
        </w:rPr>
        <w:t>can be emailed to</w:t>
      </w:r>
      <w:r w:rsidR="00356AC4" w:rsidRPr="22ABFADD">
        <w:rPr>
          <w:color w:val="000000" w:themeColor="text1"/>
        </w:rPr>
        <w:t xml:space="preserve"> MHA</w:t>
      </w:r>
      <w:r w:rsidR="00CB6B69" w:rsidRPr="22ABFADD">
        <w:rPr>
          <w:color w:val="000000" w:themeColor="text1"/>
        </w:rPr>
        <w:t xml:space="preserve"> at </w:t>
      </w:r>
      <w:r w:rsidR="498E6402" w:rsidRPr="22ABFADD">
        <w:rPr>
          <w:color w:val="000000" w:themeColor="text1"/>
        </w:rPr>
        <w:t>andrea</w:t>
      </w:r>
      <w:r w:rsidR="00356AC4" w:rsidRPr="22ABFADD">
        <w:rPr>
          <w:color w:val="000000" w:themeColor="text1"/>
        </w:rPr>
        <w:t xml:space="preserve">@mhalakeshore.org </w:t>
      </w:r>
    </w:p>
    <w:p w14:paraId="1F56873F" w14:textId="629A16E0" w:rsidR="003565B3" w:rsidRDefault="003565B3" w:rsidP="004363CD"/>
    <w:p w14:paraId="4C6C701B" w14:textId="77777777" w:rsidR="00157088" w:rsidRPr="00B47390" w:rsidRDefault="00157088" w:rsidP="004363CD"/>
    <w:p w14:paraId="2147E0B0" w14:textId="77777777" w:rsidR="00980194" w:rsidRDefault="00980194" w:rsidP="004363CD">
      <w:r>
        <w:t>After all components of the application are complete, please remember to sign your application below.</w:t>
      </w:r>
    </w:p>
    <w:p w14:paraId="727088F4" w14:textId="4D3EB12E" w:rsidR="00980194" w:rsidRDefault="00980194" w:rsidP="004363CD"/>
    <w:p w14:paraId="79200F38" w14:textId="5DF4CB8E" w:rsidR="004E1CAA" w:rsidRDefault="004E1CAA" w:rsidP="004363CD"/>
    <w:p w14:paraId="1331FC4D" w14:textId="7FA8D728" w:rsidR="004E1CAA" w:rsidRDefault="004E1CAA" w:rsidP="004363CD"/>
    <w:p w14:paraId="0B531AC9" w14:textId="77777777" w:rsidR="004E1CAA" w:rsidRDefault="004E1CAA" w:rsidP="004363CD"/>
    <w:p w14:paraId="3D6B5290" w14:textId="77777777" w:rsidR="00980194" w:rsidRDefault="00980194" w:rsidP="004363CD"/>
    <w:p w14:paraId="558F2C24" w14:textId="6242F2D9" w:rsidR="003565B3" w:rsidRPr="004E1CAA" w:rsidRDefault="003565B3" w:rsidP="004363CD">
      <w:pPr>
        <w:rPr>
          <w:i/>
          <w:iCs/>
        </w:rPr>
      </w:pPr>
      <w:r w:rsidRPr="004E1CAA">
        <w:rPr>
          <w:i/>
          <w:iCs/>
        </w:rPr>
        <w:t>I confirm that the information provided</w:t>
      </w:r>
      <w:r w:rsidR="008275F3" w:rsidRPr="004E1CAA">
        <w:rPr>
          <w:i/>
          <w:iCs/>
        </w:rPr>
        <w:t xml:space="preserve"> in this application</w:t>
      </w:r>
      <w:r w:rsidR="00323E26" w:rsidRPr="004E1CAA">
        <w:rPr>
          <w:i/>
          <w:iCs/>
        </w:rPr>
        <w:t xml:space="preserve"> and essay</w:t>
      </w:r>
      <w:r w:rsidRPr="004E1CAA">
        <w:rPr>
          <w:i/>
          <w:iCs/>
        </w:rPr>
        <w:t xml:space="preserve"> is true and complete.</w:t>
      </w:r>
    </w:p>
    <w:p w14:paraId="709D3A04" w14:textId="77777777" w:rsidR="003565B3" w:rsidRPr="00B47390" w:rsidRDefault="003565B3" w:rsidP="004363CD"/>
    <w:p w14:paraId="5AC79C98" w14:textId="4F64713D" w:rsidR="003565B3" w:rsidRDefault="003565B3" w:rsidP="004363CD"/>
    <w:p w14:paraId="5B59018F" w14:textId="009DB7F9" w:rsidR="00CB6B69" w:rsidRDefault="00CB6B69" w:rsidP="004363CD"/>
    <w:p w14:paraId="3DA789F3" w14:textId="77777777" w:rsidR="00CB6B69" w:rsidRPr="00B47390" w:rsidRDefault="00CB6B69" w:rsidP="004363CD"/>
    <w:p w14:paraId="36CF57D9" w14:textId="7008FB09" w:rsidR="003565B3" w:rsidRPr="00B47390" w:rsidRDefault="003565B3" w:rsidP="004363CD">
      <w:r w:rsidRPr="00B47390">
        <w:t>_______________________</w:t>
      </w:r>
      <w:r w:rsidR="00CB6B69">
        <w:t>_____</w:t>
      </w:r>
      <w:r w:rsidRPr="00B47390">
        <w:t>_</w:t>
      </w:r>
      <w:r w:rsidR="007B0712">
        <w:t xml:space="preserve">______                        </w:t>
      </w:r>
      <w:r w:rsidR="007B0712">
        <w:tab/>
      </w:r>
      <w:r w:rsidRPr="00B47390">
        <w:t>__________</w:t>
      </w:r>
      <w:r w:rsidR="00CB6B69">
        <w:t>___</w:t>
      </w:r>
      <w:r w:rsidRPr="00B47390">
        <w:t>______</w:t>
      </w:r>
    </w:p>
    <w:p w14:paraId="4B69F77F" w14:textId="2653EC85" w:rsidR="009666DE" w:rsidRPr="00B47390" w:rsidRDefault="00A97561" w:rsidP="004363CD">
      <w:r>
        <w:t>(A</w:t>
      </w:r>
      <w:r w:rsidR="003565B3" w:rsidRPr="00B47390">
        <w:t>pplicant signature)</w:t>
      </w:r>
      <w:r w:rsidR="003565B3" w:rsidRPr="00B47390">
        <w:tab/>
      </w:r>
      <w:r w:rsidR="003565B3" w:rsidRPr="00B47390">
        <w:tab/>
      </w:r>
      <w:r w:rsidR="003565B3" w:rsidRPr="00B47390">
        <w:tab/>
      </w:r>
      <w:r>
        <w:tab/>
      </w:r>
      <w:r>
        <w:tab/>
      </w:r>
      <w:r>
        <w:tab/>
        <w:t>(D</w:t>
      </w:r>
      <w:r w:rsidR="003565B3" w:rsidRPr="00B47390">
        <w:t>ate)</w:t>
      </w:r>
    </w:p>
    <w:sectPr w:rsidR="009666DE" w:rsidRPr="00B47390" w:rsidSect="00D55A6B">
      <w:footerReference w:type="default" r:id="rId11"/>
      <w:pgSz w:w="12240" w:h="15840"/>
      <w:pgMar w:top="864"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A9C78" w14:textId="77777777" w:rsidR="00605339" w:rsidRDefault="00605339" w:rsidP="0087557D">
      <w:r>
        <w:separator/>
      </w:r>
    </w:p>
  </w:endnote>
  <w:endnote w:type="continuationSeparator" w:id="0">
    <w:p w14:paraId="3785BEC7" w14:textId="77777777" w:rsidR="00605339" w:rsidRDefault="00605339" w:rsidP="00875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2403" w14:textId="0876F0BD" w:rsidR="00D273B1" w:rsidRPr="00D273B1" w:rsidRDefault="00D273B1">
    <w:pPr>
      <w:pStyle w:val="Footer"/>
      <w:rPr>
        <w:sz w:val="18"/>
        <w:szCs w:val="18"/>
      </w:rPr>
    </w:pPr>
    <w:r w:rsidRPr="00D273B1">
      <w:rPr>
        <w:sz w:val="18"/>
        <w:szCs w:val="18"/>
      </w:rPr>
      <w:t>www.mha</w:t>
    </w:r>
    <w:r w:rsidR="00CB6B69">
      <w:rPr>
        <w:sz w:val="18"/>
        <w:szCs w:val="18"/>
      </w:rPr>
      <w:t>lakeshore</w:t>
    </w:r>
    <w:r w:rsidRPr="00D273B1">
      <w:rPr>
        <w:sz w:val="18"/>
        <w:szCs w:val="18"/>
      </w:rPr>
      <w:t>.org</w:t>
    </w:r>
  </w:p>
  <w:p w14:paraId="433D358C" w14:textId="77777777" w:rsidR="0087557D" w:rsidRPr="00BB5CC9" w:rsidRDefault="00BB5CC9">
    <w:pPr>
      <w:pStyle w:val="Footer"/>
      <w:rPr>
        <w:sz w:val="18"/>
      </w:rPr>
    </w:pPr>
    <w:r w:rsidRPr="00BB5CC9">
      <w:rPr>
        <w:sz w:val="18"/>
      </w:rPr>
      <w:t>(920) 458-39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91DBF" w14:textId="77777777" w:rsidR="00605339" w:rsidRDefault="00605339" w:rsidP="0087557D">
      <w:r>
        <w:separator/>
      </w:r>
    </w:p>
  </w:footnote>
  <w:footnote w:type="continuationSeparator" w:id="0">
    <w:p w14:paraId="2DA6FA79" w14:textId="77777777" w:rsidR="00605339" w:rsidRDefault="00605339" w:rsidP="008755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LI0NbOwNDY0MTFQ0lEKTi0uzszPAykwrAUAEYuymiwAAAA="/>
  </w:docVars>
  <w:rsids>
    <w:rsidRoot w:val="004363CD"/>
    <w:rsid w:val="0000078B"/>
    <w:rsid w:val="0003392F"/>
    <w:rsid w:val="00035233"/>
    <w:rsid w:val="000812BF"/>
    <w:rsid w:val="00081500"/>
    <w:rsid w:val="000840E4"/>
    <w:rsid w:val="000A1543"/>
    <w:rsid w:val="000A1C46"/>
    <w:rsid w:val="000E328B"/>
    <w:rsid w:val="000F085E"/>
    <w:rsid w:val="0012133A"/>
    <w:rsid w:val="00157088"/>
    <w:rsid w:val="001827A9"/>
    <w:rsid w:val="001A55B2"/>
    <w:rsid w:val="001B428E"/>
    <w:rsid w:val="001B5B2D"/>
    <w:rsid w:val="001C117E"/>
    <w:rsid w:val="00250714"/>
    <w:rsid w:val="002633C9"/>
    <w:rsid w:val="002B26E0"/>
    <w:rsid w:val="002C28F1"/>
    <w:rsid w:val="002C4E70"/>
    <w:rsid w:val="002D046D"/>
    <w:rsid w:val="00323E26"/>
    <w:rsid w:val="003565B3"/>
    <w:rsid w:val="00356AC4"/>
    <w:rsid w:val="00376513"/>
    <w:rsid w:val="003A5805"/>
    <w:rsid w:val="003A6248"/>
    <w:rsid w:val="003F2F14"/>
    <w:rsid w:val="00400B81"/>
    <w:rsid w:val="00402A15"/>
    <w:rsid w:val="004244D3"/>
    <w:rsid w:val="00425762"/>
    <w:rsid w:val="004363CD"/>
    <w:rsid w:val="004E1CAA"/>
    <w:rsid w:val="004F1937"/>
    <w:rsid w:val="005035B0"/>
    <w:rsid w:val="005108E7"/>
    <w:rsid w:val="005155D4"/>
    <w:rsid w:val="00522860"/>
    <w:rsid w:val="00534760"/>
    <w:rsid w:val="00547CE3"/>
    <w:rsid w:val="005603E5"/>
    <w:rsid w:val="0056272C"/>
    <w:rsid w:val="00590C37"/>
    <w:rsid w:val="005A5BF5"/>
    <w:rsid w:val="005E08D9"/>
    <w:rsid w:val="005E3B8E"/>
    <w:rsid w:val="005E5D9B"/>
    <w:rsid w:val="00605339"/>
    <w:rsid w:val="00637BDE"/>
    <w:rsid w:val="006432B2"/>
    <w:rsid w:val="00657439"/>
    <w:rsid w:val="00671AC7"/>
    <w:rsid w:val="00696CC3"/>
    <w:rsid w:val="006E451E"/>
    <w:rsid w:val="007031C7"/>
    <w:rsid w:val="007059AF"/>
    <w:rsid w:val="00710316"/>
    <w:rsid w:val="00720209"/>
    <w:rsid w:val="007369A5"/>
    <w:rsid w:val="007626CA"/>
    <w:rsid w:val="007B0712"/>
    <w:rsid w:val="007C4EEF"/>
    <w:rsid w:val="007F482A"/>
    <w:rsid w:val="00801A93"/>
    <w:rsid w:val="00810C89"/>
    <w:rsid w:val="008275F3"/>
    <w:rsid w:val="00832261"/>
    <w:rsid w:val="0084089B"/>
    <w:rsid w:val="00846A95"/>
    <w:rsid w:val="00854559"/>
    <w:rsid w:val="0087557D"/>
    <w:rsid w:val="008C202B"/>
    <w:rsid w:val="008D7695"/>
    <w:rsid w:val="00902B19"/>
    <w:rsid w:val="00914F6B"/>
    <w:rsid w:val="009328B9"/>
    <w:rsid w:val="0093312D"/>
    <w:rsid w:val="0093423F"/>
    <w:rsid w:val="00936B96"/>
    <w:rsid w:val="009666DE"/>
    <w:rsid w:val="009769F6"/>
    <w:rsid w:val="00980194"/>
    <w:rsid w:val="00992DD2"/>
    <w:rsid w:val="009C53A8"/>
    <w:rsid w:val="009E02D9"/>
    <w:rsid w:val="00A07D59"/>
    <w:rsid w:val="00A103AA"/>
    <w:rsid w:val="00A97561"/>
    <w:rsid w:val="00AA10EC"/>
    <w:rsid w:val="00AC2E6A"/>
    <w:rsid w:val="00AD38A7"/>
    <w:rsid w:val="00AE18B0"/>
    <w:rsid w:val="00B15BAC"/>
    <w:rsid w:val="00B40876"/>
    <w:rsid w:val="00B47390"/>
    <w:rsid w:val="00B75623"/>
    <w:rsid w:val="00B762DB"/>
    <w:rsid w:val="00BB5CC9"/>
    <w:rsid w:val="00C728E4"/>
    <w:rsid w:val="00C7634E"/>
    <w:rsid w:val="00CA6B36"/>
    <w:rsid w:val="00CB6B69"/>
    <w:rsid w:val="00CE24BF"/>
    <w:rsid w:val="00D273B1"/>
    <w:rsid w:val="00D429AA"/>
    <w:rsid w:val="00D55A6B"/>
    <w:rsid w:val="00D57D81"/>
    <w:rsid w:val="00D664CC"/>
    <w:rsid w:val="00E47232"/>
    <w:rsid w:val="00EC2C35"/>
    <w:rsid w:val="00F0037A"/>
    <w:rsid w:val="00F3612E"/>
    <w:rsid w:val="00F41F36"/>
    <w:rsid w:val="1389490E"/>
    <w:rsid w:val="1921E6E1"/>
    <w:rsid w:val="1F745A1B"/>
    <w:rsid w:val="21102A7C"/>
    <w:rsid w:val="22ABFADD"/>
    <w:rsid w:val="24499B1C"/>
    <w:rsid w:val="28E0D69B"/>
    <w:rsid w:val="2F85028C"/>
    <w:rsid w:val="498E6402"/>
    <w:rsid w:val="5BA4C7D8"/>
    <w:rsid w:val="770A7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9186E"/>
  <w15:docId w15:val="{72E75CC8-287E-4AA0-B4B5-354DD9E0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D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63CD"/>
    <w:rPr>
      <w:rFonts w:ascii="Tahoma" w:hAnsi="Tahoma" w:cs="Tahoma"/>
      <w:sz w:val="16"/>
      <w:szCs w:val="16"/>
    </w:rPr>
  </w:style>
  <w:style w:type="character" w:customStyle="1" w:styleId="BalloonTextChar">
    <w:name w:val="Balloon Text Char"/>
    <w:basedOn w:val="DefaultParagraphFont"/>
    <w:link w:val="BalloonText"/>
    <w:uiPriority w:val="99"/>
    <w:semiHidden/>
    <w:rsid w:val="004363CD"/>
    <w:rPr>
      <w:rFonts w:ascii="Tahoma" w:hAnsi="Tahoma" w:cs="Tahoma"/>
      <w:sz w:val="16"/>
      <w:szCs w:val="16"/>
    </w:rPr>
  </w:style>
  <w:style w:type="paragraph" w:styleId="Header">
    <w:name w:val="header"/>
    <w:basedOn w:val="Normal"/>
    <w:link w:val="HeaderChar"/>
    <w:uiPriority w:val="99"/>
    <w:unhideWhenUsed/>
    <w:rsid w:val="0087557D"/>
    <w:pPr>
      <w:tabs>
        <w:tab w:val="center" w:pos="4680"/>
        <w:tab w:val="right" w:pos="9360"/>
      </w:tabs>
    </w:pPr>
  </w:style>
  <w:style w:type="character" w:customStyle="1" w:styleId="HeaderChar">
    <w:name w:val="Header Char"/>
    <w:basedOn w:val="DefaultParagraphFont"/>
    <w:link w:val="Header"/>
    <w:uiPriority w:val="99"/>
    <w:rsid w:val="0087557D"/>
  </w:style>
  <w:style w:type="paragraph" w:styleId="Footer">
    <w:name w:val="footer"/>
    <w:basedOn w:val="Normal"/>
    <w:link w:val="FooterChar"/>
    <w:uiPriority w:val="99"/>
    <w:unhideWhenUsed/>
    <w:rsid w:val="0087557D"/>
    <w:pPr>
      <w:tabs>
        <w:tab w:val="center" w:pos="4680"/>
        <w:tab w:val="right" w:pos="9360"/>
      </w:tabs>
    </w:pPr>
  </w:style>
  <w:style w:type="character" w:customStyle="1" w:styleId="FooterChar">
    <w:name w:val="Footer Char"/>
    <w:basedOn w:val="DefaultParagraphFont"/>
    <w:link w:val="Footer"/>
    <w:uiPriority w:val="99"/>
    <w:rsid w:val="0087557D"/>
  </w:style>
  <w:style w:type="character" w:styleId="Hyperlink">
    <w:name w:val="Hyperlink"/>
    <w:basedOn w:val="DefaultParagraphFont"/>
    <w:uiPriority w:val="99"/>
    <w:unhideWhenUsed/>
    <w:rsid w:val="00980194"/>
    <w:rPr>
      <w:color w:val="0000FF" w:themeColor="hyperlink"/>
      <w:u w:val="single"/>
    </w:rPr>
  </w:style>
  <w:style w:type="character" w:styleId="UnresolvedMention">
    <w:name w:val="Unresolved Mention"/>
    <w:basedOn w:val="DefaultParagraphFont"/>
    <w:uiPriority w:val="99"/>
    <w:semiHidden/>
    <w:unhideWhenUsed/>
    <w:rsid w:val="00980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20d2de7-0a3f-42fd-9851-f3ead6f51d82" xsi:nil="true"/>
    <lcf76f155ced4ddcb4097134ff3c332f xmlns="892b6233-16fb-4aa2-9602-2285fefccea8">
      <Terms xmlns="http://schemas.microsoft.com/office/infopath/2007/PartnerControls"/>
    </lcf76f155ced4ddcb4097134ff3c332f>
    <SharedWithUsers xmlns="b20d2de7-0a3f-42fd-9851-f3ead6f51d82">
      <UserInfo>
        <DisplayName>Julie Preder</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569D131F9DC249B4A107DEDDCDB061" ma:contentTypeVersion="18" ma:contentTypeDescription="Create a new document." ma:contentTypeScope="" ma:versionID="5b80f91db55fda035251bc0cb0edf20c">
  <xsd:schema xmlns:xsd="http://www.w3.org/2001/XMLSchema" xmlns:xs="http://www.w3.org/2001/XMLSchema" xmlns:p="http://schemas.microsoft.com/office/2006/metadata/properties" xmlns:ns2="892b6233-16fb-4aa2-9602-2285fefccea8" xmlns:ns3="b20d2de7-0a3f-42fd-9851-f3ead6f51d82" targetNamespace="http://schemas.microsoft.com/office/2006/metadata/properties" ma:root="true" ma:fieldsID="5b098be58fef8b50a4a575c93de69d9b" ns2:_="" ns3:_="">
    <xsd:import namespace="892b6233-16fb-4aa2-9602-2285fefccea8"/>
    <xsd:import namespace="b20d2de7-0a3f-42fd-9851-f3ead6f51d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2b6233-16fb-4aa2-9602-2285fefcce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8605672-4147-45a5-ba83-d6d261bc4af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20d2de7-0a3f-42fd-9851-f3ead6f51d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f754cb-a391-49aa-aa1b-b9c46d607f6a}" ma:internalName="TaxCatchAll" ma:showField="CatchAllData" ma:web="b20d2de7-0a3f-42fd-9851-f3ead6f51d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B02EB-9CF5-44AB-A13F-3574D627B5E2}">
  <ds:schemaRefs>
    <ds:schemaRef ds:uri="http://schemas.microsoft.com/sharepoint/v3/contenttype/forms"/>
  </ds:schemaRefs>
</ds:datastoreItem>
</file>

<file path=customXml/itemProps2.xml><?xml version="1.0" encoding="utf-8"?>
<ds:datastoreItem xmlns:ds="http://schemas.openxmlformats.org/officeDocument/2006/customXml" ds:itemID="{868DEF54-DA42-4E58-90F7-766EC4C242CF}">
  <ds:schemaRefs>
    <ds:schemaRef ds:uri="http://schemas.microsoft.com/office/2006/metadata/properties"/>
    <ds:schemaRef ds:uri="http://schemas.microsoft.com/office/infopath/2007/PartnerControls"/>
    <ds:schemaRef ds:uri="b20d2de7-0a3f-42fd-9851-f3ead6f51d82"/>
    <ds:schemaRef ds:uri="892b6233-16fb-4aa2-9602-2285fefccea8"/>
  </ds:schemaRefs>
</ds:datastoreItem>
</file>

<file path=customXml/itemProps3.xml><?xml version="1.0" encoding="utf-8"?>
<ds:datastoreItem xmlns:ds="http://schemas.openxmlformats.org/officeDocument/2006/customXml" ds:itemID="{71E61808-2AC8-414F-B951-874DD8C7F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2b6233-16fb-4aa2-9602-2285fefccea8"/>
    <ds:schemaRef ds:uri="b20d2de7-0a3f-42fd-9851-f3ead6f51d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7174D6-12FF-42BB-906E-1B05204B4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5</Words>
  <Characters>459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Wessels</dc:creator>
  <cp:lastModifiedBy>Maggie.Stielow</cp:lastModifiedBy>
  <cp:revision>2</cp:revision>
  <cp:lastPrinted>2016-01-26T16:45:00Z</cp:lastPrinted>
  <dcterms:created xsi:type="dcterms:W3CDTF">2024-02-12T17:08:00Z</dcterms:created>
  <dcterms:modified xsi:type="dcterms:W3CDTF">2024-02-12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69D131F9DC249B4A107DEDDCDB061</vt:lpwstr>
  </property>
  <property fmtid="{D5CDD505-2E9C-101B-9397-08002B2CF9AE}" pid="3" name="MediaServiceImageTags">
    <vt:lpwstr/>
  </property>
</Properties>
</file>